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37C0" w:rsidRDefault="00036E28">
      <w:pPr>
        <w:pStyle w:val="Title"/>
      </w:pPr>
      <w:r>
        <w:t>Statistical Inference Week 2, Part 1: Simulation Exercise Instructions</w:t>
      </w:r>
    </w:p>
    <w:p w:rsidR="001E37C0" w:rsidRDefault="00036E28">
      <w:pPr>
        <w:pStyle w:val="Author"/>
      </w:pPr>
      <w:r>
        <w:t>Kaushik Basu</w:t>
      </w:r>
    </w:p>
    <w:p w:rsidR="001E37C0" w:rsidRDefault="00036E28">
      <w:pPr>
        <w:pStyle w:val="Date"/>
      </w:pPr>
      <w:r>
        <w:t>December 23, 2017</w:t>
      </w:r>
    </w:p>
    <w:p w:rsidR="001E37C0" w:rsidRDefault="00036E28" w:rsidP="00622EEB">
      <w:pPr>
        <w:pStyle w:val="FirstParagraph"/>
        <w:jc w:val="both"/>
      </w:pPr>
      <w:r>
        <w:t>The exponential distribution can be simulated in R with rexp(n, lambda) where lambda is the rate parameter. The mean of exponential distribution is 1/lambda and the standard deviation is also also 1/lambda. Set lambda = 0.2 for all of the simulations. In this simulation, you will investigate the distribution of averages of 40 exponential(0.2)s. Note that you will need to do a thousand or so simulated averages of 40 exponentials. Illustrate via simulation and associated explanatory text the properties of the distribution of the mean of 40 exponential(0.2)s.</w:t>
      </w:r>
    </w:p>
    <w:p w:rsidR="001E37C0" w:rsidRPr="00E661F6" w:rsidRDefault="00036E28" w:rsidP="00622EEB">
      <w:pPr>
        <w:pStyle w:val="Heading5"/>
        <w:jc w:val="both"/>
        <w:rPr>
          <w:sz w:val="28"/>
        </w:rPr>
      </w:pPr>
      <w:bookmarkStart w:id="0" w:name="question-1"/>
      <w:bookmarkEnd w:id="0"/>
      <w:r w:rsidRPr="00E661F6">
        <w:rPr>
          <w:sz w:val="28"/>
        </w:rPr>
        <w:t>Question 1</w:t>
      </w:r>
    </w:p>
    <w:p w:rsidR="001E37C0" w:rsidRDefault="00036E28" w:rsidP="00622EEB">
      <w:pPr>
        <w:pStyle w:val="FirstParagraph"/>
        <w:jc w:val="both"/>
      </w:pPr>
      <w:r>
        <w:t>Show the sample mean and compare it to the theoretical mean of the distribution. ##### Question 2 Show how variable the sample is (via variance) and compare it to the theoretical variance of the distribution.</w:t>
      </w:r>
    </w:p>
    <w:p w:rsidR="001E37C0" w:rsidRDefault="00036E28">
      <w:pPr>
        <w:pStyle w:val="SourceCode"/>
      </w:pPr>
      <w:r>
        <w:rPr>
          <w:rStyle w:val="NormalTok"/>
        </w:rPr>
        <w:t>lambda =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rPr>
          <w:rStyle w:val="NormalTok"/>
        </w:rPr>
        <w:t>nsm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nsms, function(x) {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>(n, lambda))}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eans)</w:t>
      </w:r>
    </w:p>
    <w:p w:rsidR="001E37C0" w:rsidRDefault="00036E28">
      <w:pPr>
        <w:pStyle w:val="SourceCode"/>
      </w:pPr>
      <w:r>
        <w:rPr>
          <w:rStyle w:val="VerbatimChar"/>
        </w:rPr>
        <w:t>##          x</w:t>
      </w:r>
      <w:r>
        <w:br/>
      </w:r>
      <w:r>
        <w:rPr>
          <w:rStyle w:val="VerbatimChar"/>
        </w:rPr>
        <w:t>## 1 5.750000</w:t>
      </w:r>
      <w:r>
        <w:br/>
      </w:r>
      <w:r>
        <w:rPr>
          <w:rStyle w:val="VerbatimChar"/>
        </w:rPr>
        <w:t>## 2 3.808205</w:t>
      </w:r>
      <w:r>
        <w:br/>
      </w:r>
      <w:r>
        <w:rPr>
          <w:rStyle w:val="VerbatimChar"/>
        </w:rPr>
        <w:t>## 3 4.058154</w:t>
      </w:r>
      <w:r>
        <w:br/>
      </w:r>
      <w:r>
        <w:rPr>
          <w:rStyle w:val="VerbatimChar"/>
        </w:rPr>
        <w:t>## 4 3.999241</w:t>
      </w:r>
      <w:r>
        <w:br/>
      </w:r>
      <w:r>
        <w:rPr>
          <w:rStyle w:val="VerbatimChar"/>
        </w:rPr>
        <w:t>## 5 4.312532</w:t>
      </w:r>
      <w:r>
        <w:br/>
      </w:r>
      <w:r>
        <w:rPr>
          <w:rStyle w:val="VerbatimChar"/>
        </w:rPr>
        <w:t>## 6 4.418246</w:t>
      </w:r>
    </w:p>
    <w:p w:rsidR="001E37C0" w:rsidRDefault="00036E2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ans$x)</w:t>
      </w:r>
    </w:p>
    <w:p w:rsidR="001E37C0" w:rsidRDefault="00036E28">
      <w:pPr>
        <w:pStyle w:val="SourceCode"/>
      </w:pPr>
      <w:r>
        <w:rPr>
          <w:rStyle w:val="VerbatimChar"/>
        </w:rPr>
        <w:t>## [1] 4.998812</w:t>
      </w:r>
    </w:p>
    <w:p w:rsidR="001E37C0" w:rsidRDefault="00036E28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means$x)</w:t>
      </w:r>
    </w:p>
    <w:p w:rsidR="001E37C0" w:rsidRDefault="00036E28">
      <w:pPr>
        <w:pStyle w:val="SourceCode"/>
      </w:pPr>
      <w:r>
        <w:rPr>
          <w:rStyle w:val="VerbatimChar"/>
        </w:rPr>
        <w:t>## [1] 0.7909422</w:t>
      </w:r>
    </w:p>
    <w:p w:rsidR="001E37C0" w:rsidRDefault="00036E28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lambda)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:rsidR="001E37C0" w:rsidRDefault="00036E28">
      <w:pPr>
        <w:pStyle w:val="SourceCode"/>
      </w:pPr>
      <w:r>
        <w:rPr>
          <w:rStyle w:val="VerbatimChar"/>
        </w:rPr>
        <w:t>## [1] 0.7905694</w:t>
      </w:r>
    </w:p>
    <w:p w:rsidR="001E37C0" w:rsidRDefault="00036E28">
      <w:pPr>
        <w:pStyle w:val="SourceCode"/>
      </w:pPr>
      <w:r>
        <w:rPr>
          <w:rStyle w:val="KeywordTok"/>
        </w:rPr>
        <w:lastRenderedPageBreak/>
        <w:t>var</w:t>
      </w:r>
      <w:r>
        <w:rPr>
          <w:rStyle w:val="NormalTok"/>
        </w:rPr>
        <w:t>(means$x)</w:t>
      </w:r>
    </w:p>
    <w:p w:rsidR="001E37C0" w:rsidRDefault="00036E28">
      <w:pPr>
        <w:pStyle w:val="SourceCode"/>
      </w:pPr>
      <w:r>
        <w:rPr>
          <w:rStyle w:val="VerbatimChar"/>
        </w:rPr>
        <w:t>## [1] 0.6255895</w:t>
      </w:r>
    </w:p>
    <w:p w:rsidR="001E37C0" w:rsidRDefault="00036E28">
      <w:pPr>
        <w:pStyle w:val="SourceCode"/>
      </w:pP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/lambda)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))^</w:t>
      </w:r>
      <w:r>
        <w:rPr>
          <w:rStyle w:val="DecValTok"/>
        </w:rPr>
        <w:t>2</w:t>
      </w:r>
    </w:p>
    <w:p w:rsidR="001E37C0" w:rsidRDefault="00036E28">
      <w:pPr>
        <w:pStyle w:val="SourceCode"/>
      </w:pPr>
      <w:r>
        <w:rPr>
          <w:rStyle w:val="VerbatimChar"/>
        </w:rPr>
        <w:t>## [1] 0.625</w:t>
      </w:r>
    </w:p>
    <w:p w:rsidR="001E37C0" w:rsidRDefault="00036E28" w:rsidP="00622EEB">
      <w:pPr>
        <w:pStyle w:val="FirstParagraph"/>
        <w:jc w:val="both"/>
      </w:pPr>
      <w:r>
        <w:t>Center of the distribution: 4.9988. Expected center: 5.0. The mean of the means of the exponential of 1000 simulations of 40 exponential(0.2)s is 4.9988, which is very close to the expected mean of 1/0.2 = 5.0.</w:t>
      </w:r>
    </w:p>
    <w:p w:rsidR="001E37C0" w:rsidRDefault="00036E28" w:rsidP="00622EEB">
      <w:pPr>
        <w:pStyle w:val="BodyText"/>
        <w:jc w:val="both"/>
      </w:pPr>
      <w:r>
        <w:t>Variability of the distibution. The standard deviation of 0.7909 is also close to the expected standard deviation of 0.79056</w:t>
      </w:r>
    </w:p>
    <w:p w:rsidR="001E37C0" w:rsidRPr="00E661F6" w:rsidRDefault="00036E28" w:rsidP="00622EEB">
      <w:pPr>
        <w:pStyle w:val="Heading5"/>
        <w:jc w:val="both"/>
        <w:rPr>
          <w:sz w:val="28"/>
        </w:rPr>
      </w:pPr>
      <w:bookmarkStart w:id="1" w:name="question-3"/>
      <w:bookmarkEnd w:id="1"/>
      <w:r w:rsidRPr="00E661F6">
        <w:rPr>
          <w:sz w:val="28"/>
        </w:rPr>
        <w:t>Question 3</w:t>
      </w:r>
    </w:p>
    <w:p w:rsidR="001E37C0" w:rsidRDefault="00036E28" w:rsidP="00622EEB">
      <w:pPr>
        <w:pStyle w:val="FirstParagraph"/>
        <w:jc w:val="both"/>
      </w:pPr>
      <w:r>
        <w:t>Show that the distribution is approximately normal.</w:t>
      </w:r>
    </w:p>
    <w:p w:rsidR="001E37C0" w:rsidRDefault="00036E28" w:rsidP="00622EEB">
      <w:pPr>
        <w:pStyle w:val="BodyText"/>
        <w:jc w:val="both"/>
      </w:pPr>
      <w:r>
        <w:t>Below is a histogram plot of the means of the 1000 simulations of rexp(n, lambda). It is overlaid with a normal distribution with mean 5 and standard deviation 0.7909. Yes, the distribution of our simulations appears normal.</w:t>
      </w:r>
    </w:p>
    <w:p w:rsidR="001E37C0" w:rsidRDefault="00036E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..density..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'#00e6fa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rPr>
          <w:rStyle w:val="DataTypeTok"/>
        </w:rPr>
        <w:t>arg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means$x)))</w:t>
      </w:r>
    </w:p>
    <w:p w:rsidR="001E37C0" w:rsidRDefault="00036E28">
      <w:pPr>
        <w:pStyle w:val="SourceCode"/>
      </w:pPr>
      <w:r>
        <w:rPr>
          <w:rStyle w:val="VerbatimChar"/>
        </w:rPr>
        <w:t>## Warning: Ignoring unknown parameters: arg</w:t>
      </w:r>
    </w:p>
    <w:p w:rsidR="001E37C0" w:rsidRDefault="00036E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ment1-Part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7C0" w:rsidRPr="00E661F6" w:rsidRDefault="00036E28">
      <w:pPr>
        <w:pStyle w:val="Heading5"/>
        <w:rPr>
          <w:sz w:val="28"/>
        </w:rPr>
      </w:pPr>
      <w:bookmarkStart w:id="2" w:name="question-4"/>
      <w:bookmarkStart w:id="3" w:name="_GoBack"/>
      <w:bookmarkEnd w:id="2"/>
      <w:r w:rsidRPr="00E661F6">
        <w:rPr>
          <w:sz w:val="28"/>
        </w:rPr>
        <w:t>Question 4</w:t>
      </w:r>
    </w:p>
    <w:bookmarkEnd w:id="3"/>
    <w:p w:rsidR="001E37C0" w:rsidRDefault="00036E28">
      <w:pPr>
        <w:pStyle w:val="FirstParagraph"/>
      </w:pPr>
      <w:r>
        <w:t>Evaluate the coverage of the confidence interval</w:t>
      </w:r>
    </w:p>
    <w:p w:rsidR="001E37C0" w:rsidRDefault="00036E2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ans$x) 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FloatTok"/>
        </w:rPr>
        <w:t>1.96</w:t>
      </w:r>
      <w:r>
        <w:rPr>
          <w:rStyle w:val="NormalTok"/>
        </w:rPr>
        <w:t>*</w:t>
      </w:r>
      <w:r>
        <w:rPr>
          <w:rStyle w:val="KeywordTok"/>
        </w:rPr>
        <w:t>sd</w:t>
      </w:r>
      <w:r>
        <w:rPr>
          <w:rStyle w:val="NormalTok"/>
        </w:rPr>
        <w:t>(means$x)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means))</w:t>
      </w:r>
    </w:p>
    <w:p w:rsidR="001E37C0" w:rsidRDefault="00036E28">
      <w:pPr>
        <w:pStyle w:val="SourceCode"/>
      </w:pPr>
      <w:r>
        <w:rPr>
          <w:rStyle w:val="VerbatimChar"/>
        </w:rPr>
        <w:t>## [1] 4.949789 5.047835</w:t>
      </w:r>
    </w:p>
    <w:sectPr w:rsidR="001E37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628C" w:rsidRDefault="002B628C">
      <w:pPr>
        <w:spacing w:after="0"/>
      </w:pPr>
      <w:r>
        <w:separator/>
      </w:r>
    </w:p>
  </w:endnote>
  <w:endnote w:type="continuationSeparator" w:id="0">
    <w:p w:rsidR="002B628C" w:rsidRDefault="002B62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628C" w:rsidRDefault="002B628C">
      <w:r>
        <w:separator/>
      </w:r>
    </w:p>
  </w:footnote>
  <w:footnote w:type="continuationSeparator" w:id="0">
    <w:p w:rsidR="002B628C" w:rsidRDefault="002B62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AC000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245B27C"/>
    <w:multiLevelType w:val="multilevel"/>
    <w:tmpl w:val="8ABCC1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6E28"/>
    <w:rsid w:val="001E37C0"/>
    <w:rsid w:val="002B628C"/>
    <w:rsid w:val="004E29B3"/>
    <w:rsid w:val="00590D07"/>
    <w:rsid w:val="00622EEB"/>
    <w:rsid w:val="00784D58"/>
    <w:rsid w:val="008D6863"/>
    <w:rsid w:val="00B86B75"/>
    <w:rsid w:val="00BC48D5"/>
    <w:rsid w:val="00C36279"/>
    <w:rsid w:val="00E315A3"/>
    <w:rsid w:val="00E661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A5C8203-EE2C-4333-B373-1B325DFD7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al Inference Week 2, Part 1: Simulation Exercise Instructions</vt:lpstr>
    </vt:vector>
  </TitlesOfParts>
  <Company>Bristol-Myers Squibb Company</Company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Week 2, Part 1: Simulation Exercise Instructions</dc:title>
  <dc:creator>Kaushik Basu</dc:creator>
  <cp:lastModifiedBy>Basu, Kaushik</cp:lastModifiedBy>
  <cp:revision>4</cp:revision>
  <dcterms:created xsi:type="dcterms:W3CDTF">2017-12-25T05:46:00Z</dcterms:created>
  <dcterms:modified xsi:type="dcterms:W3CDTF">2017-12-25T06:41:00Z</dcterms:modified>
</cp:coreProperties>
</file>